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4EB4F" w14:textId="27039FBE" w:rsidR="00D75C02" w:rsidRPr="00D75C02" w:rsidRDefault="00D75C02" w:rsidP="00D75C02">
      <w:pPr>
        <w:jc w:val="center"/>
        <w:rPr>
          <w:rFonts w:ascii="Times New Roman" w:hAnsi="Times New Roman" w:cs="Times New Roman"/>
          <w:u w:val="single"/>
        </w:rPr>
      </w:pPr>
      <w:r w:rsidRPr="00D75C02">
        <w:rPr>
          <w:rFonts w:ascii="Times New Roman" w:hAnsi="Times New Roman" w:cs="Times New Roman"/>
          <w:u w:val="single"/>
        </w:rPr>
        <w:t>CRYPTOGRAPHY AND NETWORK SECURITY PROJECT</w:t>
      </w:r>
    </w:p>
    <w:p w14:paraId="5113FD83" w14:textId="6215E246" w:rsidR="00D75C02" w:rsidRPr="00D75C02" w:rsidRDefault="00D75C02" w:rsidP="00D75C02">
      <w:pPr>
        <w:rPr>
          <w:rFonts w:ascii="Times New Roman" w:hAnsi="Times New Roman" w:cs="Times New Roman"/>
          <w:u w:val="single"/>
        </w:rPr>
      </w:pPr>
      <w:r w:rsidRPr="00D75C02">
        <w:rPr>
          <w:rFonts w:ascii="Times New Roman" w:hAnsi="Times New Roman" w:cs="Times New Roman"/>
          <w:u w:val="single"/>
        </w:rPr>
        <w:t>GROUP MEMBERS</w:t>
      </w:r>
    </w:p>
    <w:p w14:paraId="3ED32FCB" w14:textId="66D7ACCF" w:rsidR="00D75C02" w:rsidRPr="00D75C02" w:rsidRDefault="00D75C02" w:rsidP="00D75C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5C02">
        <w:rPr>
          <w:rFonts w:ascii="Times New Roman" w:hAnsi="Times New Roman" w:cs="Times New Roman"/>
        </w:rPr>
        <w:t>[121715] Wayne Kipruto</w:t>
      </w:r>
    </w:p>
    <w:p w14:paraId="73B3B836" w14:textId="5015FEFF" w:rsidR="00D75C02" w:rsidRPr="00D75C02" w:rsidRDefault="00D75C02" w:rsidP="00D75C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5C02">
        <w:rPr>
          <w:rFonts w:ascii="Times New Roman" w:hAnsi="Times New Roman" w:cs="Times New Roman"/>
        </w:rPr>
        <w:t>[117919] Shem Bonga</w:t>
      </w:r>
    </w:p>
    <w:p w14:paraId="691DA527" w14:textId="77777777" w:rsidR="00D75C02" w:rsidRPr="00D75C02" w:rsidRDefault="00D75C02" w:rsidP="00D75C02">
      <w:pPr>
        <w:rPr>
          <w:rFonts w:ascii="Times New Roman" w:hAnsi="Times New Roman" w:cs="Times New Roman"/>
        </w:rPr>
      </w:pPr>
    </w:p>
    <w:p w14:paraId="7D52EE32" w14:textId="6AB06162" w:rsidR="00ED4170" w:rsidRPr="00D75C02" w:rsidRDefault="00D75C02">
      <w:pPr>
        <w:rPr>
          <w:rFonts w:ascii="Times New Roman" w:hAnsi="Times New Roman" w:cs="Times New Roman"/>
          <w:u w:val="single"/>
        </w:rPr>
      </w:pPr>
      <w:r w:rsidRPr="00D75C02">
        <w:rPr>
          <w:rFonts w:ascii="Times New Roman" w:hAnsi="Times New Roman" w:cs="Times New Roman"/>
          <w:u w:val="single"/>
        </w:rPr>
        <w:t xml:space="preserve">Deliverable 1 </w:t>
      </w:r>
    </w:p>
    <w:p w14:paraId="3D0AA5AF" w14:textId="76E44C95" w:rsidR="00D75C02" w:rsidRPr="00D75C02" w:rsidRDefault="00D75C02">
      <w:pPr>
        <w:rPr>
          <w:rFonts w:ascii="Times New Roman" w:hAnsi="Times New Roman" w:cs="Times New Roman"/>
          <w:u w:val="single"/>
        </w:rPr>
      </w:pPr>
      <w:r w:rsidRPr="00D75C02">
        <w:rPr>
          <w:rFonts w:ascii="Times New Roman" w:hAnsi="Times New Roman" w:cs="Times New Roman"/>
          <w:u w:val="single"/>
        </w:rPr>
        <w:t xml:space="preserve">Website and Database Creation </w:t>
      </w:r>
    </w:p>
    <w:p w14:paraId="2A2B31E1" w14:textId="4AB49302" w:rsidR="00D75C02" w:rsidRDefault="00D75C02">
      <w:pPr>
        <w:rPr>
          <w:rFonts w:ascii="Times New Roman" w:hAnsi="Times New Roman" w:cs="Times New Roman"/>
        </w:rPr>
      </w:pPr>
      <w:r w:rsidRPr="00D75C02">
        <w:rPr>
          <w:rFonts w:ascii="Times New Roman" w:hAnsi="Times New Roman" w:cs="Times New Roman"/>
        </w:rPr>
        <w:t>The images below show both the website and database connection with inserting data being successful to the database</w:t>
      </w:r>
      <w:r>
        <w:rPr>
          <w:rFonts w:ascii="Times New Roman" w:hAnsi="Times New Roman" w:cs="Times New Roman"/>
        </w:rPr>
        <w:t>.</w:t>
      </w:r>
    </w:p>
    <w:p w14:paraId="68DEE999" w14:textId="77777777" w:rsidR="00D75C02" w:rsidRDefault="00D75C02">
      <w:pPr>
        <w:rPr>
          <w:rFonts w:ascii="Times New Roman" w:hAnsi="Times New Roman" w:cs="Times New Roman"/>
          <w:noProof/>
        </w:rPr>
      </w:pPr>
    </w:p>
    <w:p w14:paraId="52A7DE56" w14:textId="77777777" w:rsidR="00D75C02" w:rsidRDefault="00D75C02" w:rsidP="00D75C02">
      <w:pPr>
        <w:keepNext/>
        <w:jc w:val="center"/>
      </w:pPr>
      <w:r>
        <w:rPr>
          <w:rFonts w:ascii="Times New Roman" w:hAnsi="Times New Roman" w:cs="Times New Roman"/>
          <w:noProof/>
        </w:rPr>
        <w:drawing>
          <wp:inline distT="0" distB="0" distL="0" distR="0" wp14:anchorId="7BA096DA" wp14:editId="1BB69AE4">
            <wp:extent cx="5686185" cy="19437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54" b="28735"/>
                    <a:stretch/>
                  </pic:blipFill>
                  <pic:spPr bwMode="auto">
                    <a:xfrm>
                      <a:off x="0" y="0"/>
                      <a:ext cx="5687139" cy="1944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DB53E" w14:textId="11498589" w:rsidR="00D75C02" w:rsidRPr="00D75C02" w:rsidRDefault="00D75C02" w:rsidP="00D75C0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WEB FORM</w:t>
      </w:r>
    </w:p>
    <w:p w14:paraId="24C2B922" w14:textId="77777777" w:rsidR="00D75C02" w:rsidRDefault="00D75C02" w:rsidP="00D75C02">
      <w:pPr>
        <w:rPr>
          <w:noProof/>
        </w:rPr>
      </w:pPr>
    </w:p>
    <w:p w14:paraId="3B823F69" w14:textId="77777777" w:rsidR="00D75C02" w:rsidRDefault="00D75C02" w:rsidP="00D75C02">
      <w:pPr>
        <w:keepNext/>
        <w:jc w:val="center"/>
      </w:pPr>
      <w:r w:rsidRPr="00D75C02">
        <w:rPr>
          <w:noProof/>
        </w:rPr>
        <w:drawing>
          <wp:inline distT="0" distB="0" distL="0" distR="0" wp14:anchorId="53328C6F" wp14:editId="135B0056">
            <wp:extent cx="3519170" cy="776129"/>
            <wp:effectExtent l="0" t="0" r="508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81" r="30610"/>
                    <a:stretch/>
                  </pic:blipFill>
                  <pic:spPr bwMode="auto">
                    <a:xfrm>
                      <a:off x="0" y="0"/>
                      <a:ext cx="3519287" cy="776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3B5535" w14:textId="1002521B" w:rsidR="00D75C02" w:rsidRDefault="00D75C02" w:rsidP="00D75C0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Form data successfully pushed</w:t>
      </w:r>
    </w:p>
    <w:p w14:paraId="295007FD" w14:textId="77777777" w:rsidR="00D75C02" w:rsidRDefault="00D75C02" w:rsidP="00D75C0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2026412" wp14:editId="3B6E99BA">
            <wp:extent cx="4169167" cy="2497311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9044" cy="2503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762BE" w14:textId="513A88A8" w:rsidR="00D75C02" w:rsidRDefault="00D75C02" w:rsidP="00D75C0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:HTML CODE</w:t>
      </w:r>
    </w:p>
    <w:p w14:paraId="4D9978AF" w14:textId="77777777" w:rsidR="00D75C02" w:rsidRPr="00D75C02" w:rsidRDefault="00D75C02" w:rsidP="00D75C02"/>
    <w:p w14:paraId="7DBB51B5" w14:textId="77777777" w:rsidR="00D75C02" w:rsidRPr="00D75C02" w:rsidRDefault="00D75C02" w:rsidP="00D75C02">
      <w:pPr>
        <w:jc w:val="center"/>
      </w:pPr>
    </w:p>
    <w:p w14:paraId="0C844F1E" w14:textId="77777777" w:rsidR="00D75C02" w:rsidRPr="00D75C02" w:rsidRDefault="00D75C02" w:rsidP="00D75C02"/>
    <w:p w14:paraId="5A424EF4" w14:textId="77777777" w:rsidR="00D75C02" w:rsidRPr="00D75C02" w:rsidRDefault="00D75C02" w:rsidP="00D75C02"/>
    <w:p w14:paraId="09C46F5E" w14:textId="0E63EE6B" w:rsidR="00D75C02" w:rsidRPr="00D75C02" w:rsidRDefault="00D75C02" w:rsidP="00D75C02">
      <w:pPr>
        <w:jc w:val="center"/>
        <w:rPr>
          <w:rFonts w:ascii="Times New Roman" w:hAnsi="Times New Roman" w:cs="Times New Roman"/>
        </w:rPr>
      </w:pPr>
    </w:p>
    <w:p w14:paraId="2ABE2589" w14:textId="77777777" w:rsidR="00D75C02" w:rsidRPr="00D75C02" w:rsidRDefault="00D75C02" w:rsidP="00D75C02">
      <w:pPr>
        <w:jc w:val="center"/>
        <w:rPr>
          <w:rFonts w:ascii="Times New Roman" w:hAnsi="Times New Roman" w:cs="Times New Roman"/>
        </w:rPr>
      </w:pPr>
    </w:p>
    <w:p w14:paraId="44145BE1" w14:textId="77777777" w:rsidR="00D75C02" w:rsidRPr="00D75C02" w:rsidRDefault="00D75C02">
      <w:pPr>
        <w:rPr>
          <w:u w:val="single"/>
        </w:rPr>
      </w:pPr>
    </w:p>
    <w:p w14:paraId="7FFB6721" w14:textId="77777777" w:rsidR="00D75C02" w:rsidRDefault="00D75C02"/>
    <w:sectPr w:rsidR="00D75C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A5E83"/>
    <w:multiLevelType w:val="hybridMultilevel"/>
    <w:tmpl w:val="3F2E5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MjMxMrQwNzEzNTZS0lEKTi0uzszPAykwrAUA/uKe1CwAAAA="/>
  </w:docVars>
  <w:rsids>
    <w:rsidRoot w:val="00D75C02"/>
    <w:rsid w:val="00010A68"/>
    <w:rsid w:val="00510C18"/>
    <w:rsid w:val="00A44DE1"/>
    <w:rsid w:val="00D75C02"/>
    <w:rsid w:val="00ED4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7CC2D"/>
  <w15:chartTrackingRefBased/>
  <w15:docId w15:val="{22920FB2-65AC-4761-9DC7-4B659431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5C0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75C0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Kipruto</dc:creator>
  <cp:keywords/>
  <dc:description/>
  <cp:lastModifiedBy>Wayne Kipruto</cp:lastModifiedBy>
  <cp:revision>1</cp:revision>
  <dcterms:created xsi:type="dcterms:W3CDTF">2022-07-03T12:53:00Z</dcterms:created>
  <dcterms:modified xsi:type="dcterms:W3CDTF">2022-07-03T13:04:00Z</dcterms:modified>
</cp:coreProperties>
</file>